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7D989" w14:textId="02BC839E" w:rsidR="00CC3FBB" w:rsidRPr="000002C4" w:rsidRDefault="00CC3FBB" w:rsidP="00CC3FBB">
      <w:pPr>
        <w:jc w:val="center"/>
        <w:rPr>
          <w:b/>
          <w:sz w:val="32"/>
          <w:szCs w:val="32"/>
          <w:u w:val="single"/>
        </w:rPr>
      </w:pPr>
      <w:r w:rsidRPr="000002C4">
        <w:rPr>
          <w:b/>
          <w:sz w:val="32"/>
          <w:szCs w:val="32"/>
          <w:u w:val="single"/>
        </w:rPr>
        <w:t>Lab 6 (Bootstrap)</w:t>
      </w:r>
    </w:p>
    <w:p w14:paraId="1511E632" w14:textId="639C778E" w:rsidR="00CC3FBB" w:rsidRDefault="00CC3FBB" w:rsidP="00CC3FBB">
      <w:r>
        <w:t xml:space="preserve">In this lab, you will design a quiz using Bootstrap, CSS, </w:t>
      </w:r>
      <w:r w:rsidRPr="00CC3FBB">
        <w:rPr>
          <w:noProof/>
        </w:rPr>
        <w:t>and</w:t>
      </w:r>
      <w:r>
        <w:t xml:space="preserve"> HTML. I expect you to be creative, make the website responsive and make sure you validate your HTML before you push your code. Now that we have </w:t>
      </w:r>
      <w:r w:rsidRPr="00CC3FBB">
        <w:rPr>
          <w:noProof/>
        </w:rPr>
        <w:t>learn</w:t>
      </w:r>
      <w:r>
        <w:rPr>
          <w:noProof/>
        </w:rPr>
        <w:t>ed</w:t>
      </w:r>
      <w:r>
        <w:t xml:space="preserve"> how to use HTML validators, please check your HTML and make sure you have </w:t>
      </w:r>
      <w:r w:rsidRPr="00CC3FBB">
        <w:rPr>
          <w:noProof/>
        </w:rPr>
        <w:t>v</w:t>
      </w:r>
      <w:r>
        <w:rPr>
          <w:noProof/>
        </w:rPr>
        <w:t>al</w:t>
      </w:r>
      <w:r w:rsidRPr="00CC3FBB">
        <w:rPr>
          <w:noProof/>
        </w:rPr>
        <w:t>id</w:t>
      </w:r>
      <w:r>
        <w:t xml:space="preserve"> HTML.</w:t>
      </w:r>
    </w:p>
    <w:p w14:paraId="04A36545" w14:textId="76E62FA3" w:rsidR="00CC3FBB" w:rsidRDefault="00CC3FBB" w:rsidP="00CC3FBB">
      <w:r>
        <w:rPr>
          <w:noProof/>
        </w:rPr>
        <w:t>The q</w:t>
      </w:r>
      <w:r w:rsidRPr="00CC3FBB">
        <w:rPr>
          <w:noProof/>
        </w:rPr>
        <w:t>uiz</w:t>
      </w:r>
      <w:r>
        <w:t xml:space="preserve"> should have a </w:t>
      </w:r>
      <w:r w:rsidRPr="00CC3FBB">
        <w:rPr>
          <w:noProof/>
        </w:rPr>
        <w:t>minimum</w:t>
      </w:r>
      <w:r>
        <w:t xml:space="preserve"> of 5 questions, and maximum 10 questions. </w:t>
      </w:r>
      <w:r>
        <w:rPr>
          <w:noProof/>
        </w:rPr>
        <w:t>The questions for the q</w:t>
      </w:r>
      <w:r w:rsidRPr="00CC3FBB">
        <w:rPr>
          <w:noProof/>
        </w:rPr>
        <w:t>uiz</w:t>
      </w:r>
      <w:r>
        <w:t xml:space="preserve"> can be any topic of your interest</w:t>
      </w:r>
      <w:r w:rsidRPr="00832184">
        <w:rPr>
          <w:noProof/>
        </w:rPr>
        <w:t>.</w:t>
      </w:r>
      <w:r w:rsidR="00832184">
        <w:rPr>
          <w:noProof/>
        </w:rPr>
        <w:t xml:space="preserve"> </w:t>
      </w:r>
      <w:r w:rsidR="00832184" w:rsidRPr="00832184">
        <w:rPr>
          <w:noProof/>
        </w:rPr>
        <w:t>Each</w:t>
      </w:r>
      <w:r w:rsidR="00832184">
        <w:t xml:space="preserve"> </w:t>
      </w:r>
      <w:r w:rsidR="00832184" w:rsidRPr="00832184">
        <w:rPr>
          <w:noProof/>
        </w:rPr>
        <w:t>question</w:t>
      </w:r>
      <w:r w:rsidR="00832184">
        <w:t xml:space="preserve"> should have 4 multiple choice options, and users should be able to </w:t>
      </w:r>
      <w:r w:rsidR="00832184" w:rsidRPr="00832184">
        <w:rPr>
          <w:noProof/>
        </w:rPr>
        <w:t>selec</w:t>
      </w:r>
      <w:r w:rsidR="00832184">
        <w:rPr>
          <w:noProof/>
        </w:rPr>
        <w:t>t only one option</w:t>
      </w:r>
      <w:r w:rsidR="00832184" w:rsidRPr="00644E43">
        <w:rPr>
          <w:noProof/>
        </w:rPr>
        <w:t>.</w:t>
      </w:r>
      <w:r w:rsidR="00644E43">
        <w:rPr>
          <w:noProof/>
        </w:rPr>
        <w:t xml:space="preserve"> </w:t>
      </w:r>
      <w:r w:rsidR="002A5D1E" w:rsidRPr="00644E43">
        <w:rPr>
          <w:noProof/>
        </w:rPr>
        <w:t xml:space="preserve"> </w:t>
      </w:r>
      <w:r w:rsidRPr="00644E43">
        <w:rPr>
          <w:noProof/>
        </w:rPr>
        <w:t>I</w:t>
      </w:r>
      <w:r>
        <w:t xml:space="preserve"> </w:t>
      </w:r>
      <w:r w:rsidR="000002C4">
        <w:t xml:space="preserve">will </w:t>
      </w:r>
      <w:r>
        <w:t xml:space="preserve">outline all the </w:t>
      </w:r>
      <w:proofErr w:type="gramStart"/>
      <w:r>
        <w:t>steps,</w:t>
      </w:r>
      <w:proofErr w:type="gramEnd"/>
      <w:r>
        <w:t xml:space="preserve"> </w:t>
      </w:r>
      <w:r w:rsidRPr="00CC3FBB">
        <w:rPr>
          <w:noProof/>
        </w:rPr>
        <w:t>however</w:t>
      </w:r>
      <w:r>
        <w:rPr>
          <w:noProof/>
        </w:rPr>
        <w:t>,</w:t>
      </w:r>
      <w:r>
        <w:t xml:space="preserve"> you are expected to writ</w:t>
      </w:r>
      <w:r w:rsidR="000002C4">
        <w:t xml:space="preserve">e the </w:t>
      </w:r>
      <w:r>
        <w:t xml:space="preserve">code by </w:t>
      </w:r>
      <w:r w:rsidRPr="00CC3FBB">
        <w:rPr>
          <w:noProof/>
        </w:rPr>
        <w:t>yoursel</w:t>
      </w:r>
      <w:r>
        <w:rPr>
          <w:noProof/>
        </w:rPr>
        <w:t>f.</w:t>
      </w:r>
    </w:p>
    <w:p w14:paraId="57996F02" w14:textId="2B0DB435" w:rsidR="00CC3FBB" w:rsidRDefault="00CC3FBB" w:rsidP="00CC3FBB">
      <w:pPr>
        <w:rPr>
          <w:noProof/>
        </w:rPr>
      </w:pPr>
      <w:r>
        <w:rPr>
          <w:noProof/>
        </w:rPr>
        <w:t xml:space="preserve">This lab is pretty important to complete </w:t>
      </w:r>
      <w:r w:rsidRPr="00CC3FBB">
        <w:rPr>
          <w:noProof/>
        </w:rPr>
        <w:t>future</w:t>
      </w:r>
      <w:r>
        <w:rPr>
          <w:noProof/>
        </w:rPr>
        <w:t xml:space="preserve"> labs</w:t>
      </w:r>
      <w:r w:rsidR="000002C4">
        <w:rPr>
          <w:noProof/>
        </w:rPr>
        <w:t>.</w:t>
      </w:r>
      <w:r>
        <w:rPr>
          <w:noProof/>
        </w:rPr>
        <w:t xml:space="preserve"> This is just </w:t>
      </w:r>
      <w:r w:rsidRPr="002A5D1E">
        <w:rPr>
          <w:noProof/>
        </w:rPr>
        <w:t>a</w:t>
      </w:r>
      <w:r w:rsidR="002A5D1E">
        <w:rPr>
          <w:noProof/>
        </w:rPr>
        <w:t>n</w:t>
      </w:r>
      <w:r w:rsidRPr="002A5D1E">
        <w:rPr>
          <w:noProof/>
        </w:rPr>
        <w:t xml:space="preserve"> HTML</w:t>
      </w:r>
      <w:r>
        <w:rPr>
          <w:noProof/>
        </w:rPr>
        <w:t xml:space="preserve"> page where you have your questions. Future labs will </w:t>
      </w:r>
      <w:r w:rsidRPr="00CC3FBB">
        <w:rPr>
          <w:noProof/>
        </w:rPr>
        <w:t>be expecting</w:t>
      </w:r>
      <w:r>
        <w:rPr>
          <w:noProof/>
        </w:rPr>
        <w:t xml:space="preserve"> you to </w:t>
      </w:r>
      <w:r w:rsidRPr="00CC3FBB">
        <w:rPr>
          <w:noProof/>
        </w:rPr>
        <w:t>validate the</w:t>
      </w:r>
      <w:r>
        <w:rPr>
          <w:noProof/>
        </w:rPr>
        <w:t xml:space="preserve"> answers</w:t>
      </w:r>
      <w:r w:rsidR="000B2E45">
        <w:rPr>
          <w:noProof/>
        </w:rPr>
        <w:t xml:space="preserve">. </w:t>
      </w:r>
      <w:r w:rsidR="00832184">
        <w:rPr>
          <w:noProof/>
        </w:rPr>
        <w:t xml:space="preserve">Validation will be discussed when we </w:t>
      </w:r>
      <w:r w:rsidR="002A5D1E">
        <w:rPr>
          <w:noProof/>
        </w:rPr>
        <w:t xml:space="preserve">cover </w:t>
      </w:r>
      <w:r w:rsidR="00832184" w:rsidRPr="00832184">
        <w:rPr>
          <w:noProof/>
        </w:rPr>
        <w:t>JavaScript</w:t>
      </w:r>
      <w:r w:rsidR="00832184">
        <w:rPr>
          <w:noProof/>
        </w:rPr>
        <w:t xml:space="preserve">. </w:t>
      </w:r>
    </w:p>
    <w:p w14:paraId="6C9CD9C4" w14:textId="585B2F89" w:rsidR="00CC3FBB" w:rsidRDefault="00CC3FBB" w:rsidP="00CC3FBB"/>
    <w:p w14:paraId="3D3B7402" w14:textId="66844909" w:rsidR="00CC3FBB" w:rsidRDefault="00CC3FBB" w:rsidP="00CC3FBB">
      <w:r>
        <w:t xml:space="preserve">Step </w:t>
      </w:r>
      <w:proofErr w:type="gramStart"/>
      <w:r>
        <w:t>1:-</w:t>
      </w:r>
      <w:proofErr w:type="gramEnd"/>
      <w:r>
        <w:t xml:space="preserve"> Make sure you are in CIST1300  folder in local and</w:t>
      </w:r>
      <w:r w:rsidR="00832184">
        <w:t xml:space="preserve"> your repository is in sync. Now you create a folder Lab6.</w:t>
      </w:r>
    </w:p>
    <w:p w14:paraId="7BF2C25F" w14:textId="36A50F23" w:rsidR="00832184" w:rsidRDefault="00832184" w:rsidP="00CC3FBB">
      <w:r>
        <w:t xml:space="preserve">Step </w:t>
      </w:r>
      <w:proofErr w:type="gramStart"/>
      <w:r>
        <w:t>2:-</w:t>
      </w:r>
      <w:proofErr w:type="gramEnd"/>
      <w:r>
        <w:t xml:space="preserve"> You create a quiz.html </w:t>
      </w:r>
      <w:r w:rsidRPr="00832184">
        <w:rPr>
          <w:noProof/>
        </w:rPr>
        <w:t>page</w:t>
      </w:r>
      <w:r>
        <w:t xml:space="preserve"> and start designing your quiz page. </w:t>
      </w:r>
    </w:p>
    <w:p w14:paraId="1AE385A7" w14:textId="6453C3CC" w:rsidR="00832184" w:rsidRDefault="00832184" w:rsidP="00CC3FBB">
      <w:r>
        <w:t xml:space="preserve">Step </w:t>
      </w:r>
      <w:proofErr w:type="gramStart"/>
      <w:r>
        <w:t>3:-</w:t>
      </w:r>
      <w:proofErr w:type="gramEnd"/>
      <w:r>
        <w:t xml:space="preserve"> When I say design a page, don’t start </w:t>
      </w:r>
      <w:r w:rsidRPr="00832184">
        <w:rPr>
          <w:noProof/>
        </w:rPr>
        <w:t>writing code</w:t>
      </w:r>
      <w:r>
        <w:t xml:space="preserve"> </w:t>
      </w:r>
      <w:r w:rsidRPr="00832184">
        <w:rPr>
          <w:noProof/>
        </w:rPr>
        <w:t>straight</w:t>
      </w:r>
      <w:r>
        <w:rPr>
          <w:noProof/>
        </w:rPr>
        <w:t xml:space="preserve"> </w:t>
      </w:r>
      <w:r w:rsidRPr="00832184">
        <w:rPr>
          <w:noProof/>
        </w:rPr>
        <w:t>away</w:t>
      </w:r>
      <w:r>
        <w:t xml:space="preserve">. Good developers are those who design the system and then they jump </w:t>
      </w:r>
      <w:r w:rsidRPr="00832184">
        <w:rPr>
          <w:noProof/>
        </w:rPr>
        <w:t>into</w:t>
      </w:r>
      <w:r>
        <w:t xml:space="preserve"> coding. Create a layout of your quiz page in a rough paper and see what all do you think a quiz page should have.</w:t>
      </w:r>
    </w:p>
    <w:p w14:paraId="7C8B615E" w14:textId="58F17DF4" w:rsidR="00832184" w:rsidRDefault="00832184" w:rsidP="00CC3FBB">
      <w:r>
        <w:t xml:space="preserve">Be creative here, think about the points which our guest lecture Zac mentioned in class. </w:t>
      </w:r>
      <w:r>
        <w:rPr>
          <w:noProof/>
        </w:rPr>
        <w:t>The w</w:t>
      </w:r>
      <w:r w:rsidRPr="00832184">
        <w:rPr>
          <w:noProof/>
        </w:rPr>
        <w:t>ebsite</w:t>
      </w:r>
      <w:r>
        <w:t xml:space="preserve"> should provide all the </w:t>
      </w:r>
      <w:r w:rsidRPr="00832184">
        <w:rPr>
          <w:noProof/>
        </w:rPr>
        <w:t>necessary</w:t>
      </w:r>
      <w:r>
        <w:t xml:space="preserve"> information and should be accessible. </w:t>
      </w:r>
      <w:r w:rsidR="002A5D1E">
        <w:t xml:space="preserve">As a </w:t>
      </w:r>
      <w:r w:rsidR="002A5D1E" w:rsidRPr="002A5D1E">
        <w:rPr>
          <w:noProof/>
        </w:rPr>
        <w:t>user</w:t>
      </w:r>
      <w:r w:rsidR="002A5D1E">
        <w:rPr>
          <w:noProof/>
        </w:rPr>
        <w:t>,</w:t>
      </w:r>
      <w:r w:rsidR="002A5D1E">
        <w:t xml:space="preserve"> I would like to see the </w:t>
      </w:r>
      <w:r w:rsidR="002A5D1E" w:rsidRPr="002A5D1E">
        <w:rPr>
          <w:noProof/>
        </w:rPr>
        <w:t>following</w:t>
      </w:r>
      <w:r w:rsidR="002A5D1E">
        <w:t xml:space="preserve"> information on the quiz page – Page Header, </w:t>
      </w:r>
      <w:r w:rsidR="002A5D1E" w:rsidRPr="002A5D1E">
        <w:rPr>
          <w:noProof/>
        </w:rPr>
        <w:t>Homepage</w:t>
      </w:r>
      <w:r w:rsidR="002A5D1E">
        <w:t xml:space="preserve"> link (if you have one), Footer, and Quiz progress bar.</w:t>
      </w:r>
    </w:p>
    <w:p w14:paraId="5D265BBD" w14:textId="706EC957" w:rsidR="002A5D1E" w:rsidRDefault="002A5D1E" w:rsidP="00CC3FBB">
      <w:r>
        <w:t xml:space="preserve">Step </w:t>
      </w:r>
      <w:proofErr w:type="gramStart"/>
      <w:r w:rsidRPr="002A5D1E">
        <w:rPr>
          <w:noProof/>
        </w:rPr>
        <w:t>4:</w:t>
      </w:r>
      <w:r>
        <w:t>-</w:t>
      </w:r>
      <w:proofErr w:type="gramEnd"/>
      <w:r>
        <w:t xml:space="preserve"> If you are stuck in step3, don’t worry check google for bootstrap quiz template. Now that we have used bootstrap, you can use the template (if you find any) which you believe will make your website responsive.  </w:t>
      </w:r>
    </w:p>
    <w:p w14:paraId="652F0CB5" w14:textId="473260B0" w:rsidR="002A5D1E" w:rsidRDefault="002A5D1E" w:rsidP="00CC3FBB">
      <w:r w:rsidRPr="002A5D1E">
        <w:rPr>
          <w:noProof/>
        </w:rPr>
        <w:t xml:space="preserve">Step </w:t>
      </w:r>
      <w:proofErr w:type="gramStart"/>
      <w:r w:rsidRPr="002A5D1E">
        <w:rPr>
          <w:noProof/>
        </w:rPr>
        <w:t>5:</w:t>
      </w:r>
      <w:r>
        <w:t>-</w:t>
      </w:r>
      <w:proofErr w:type="gramEnd"/>
      <w:r>
        <w:t xml:space="preserve"> I expect you to use </w:t>
      </w:r>
      <w:r w:rsidRPr="002A5D1E">
        <w:rPr>
          <w:noProof/>
        </w:rPr>
        <w:t>Bootstrap</w:t>
      </w:r>
      <w:r>
        <w:t xml:space="preserve"> forms</w:t>
      </w:r>
      <w:r w:rsidR="00644E43">
        <w:t>,</w:t>
      </w:r>
      <w:r>
        <w:t xml:space="preserve"> grids, </w:t>
      </w:r>
      <w:r w:rsidRPr="002A5D1E">
        <w:rPr>
          <w:noProof/>
        </w:rPr>
        <w:t>and the</w:t>
      </w:r>
      <w:r>
        <w:t xml:space="preserve"> </w:t>
      </w:r>
      <w:r w:rsidRPr="002A5D1E">
        <w:rPr>
          <w:noProof/>
        </w:rPr>
        <w:t>progress</w:t>
      </w:r>
      <w:r>
        <w:t xml:space="preserve"> bar. For this </w:t>
      </w:r>
      <w:r w:rsidRPr="002A5D1E">
        <w:rPr>
          <w:noProof/>
        </w:rPr>
        <w:t>lab</w:t>
      </w:r>
      <w:r>
        <w:rPr>
          <w:noProof/>
        </w:rPr>
        <w:t>,</w:t>
      </w:r>
      <w:r>
        <w:t xml:space="preserve"> you just want a static page, where the </w:t>
      </w:r>
      <w:r w:rsidRPr="002A5D1E">
        <w:rPr>
          <w:noProof/>
        </w:rPr>
        <w:t>user</w:t>
      </w:r>
      <w:r>
        <w:t xml:space="preserve"> can see the questions and</w:t>
      </w:r>
      <w:r w:rsidR="000002C4">
        <w:t xml:space="preserve"> its</w:t>
      </w:r>
      <w:r>
        <w:t xml:space="preserve"> options for the quiz. You will still have a submit button, </w:t>
      </w:r>
      <w:r w:rsidRPr="002A5D1E">
        <w:rPr>
          <w:noProof/>
        </w:rPr>
        <w:t>however</w:t>
      </w:r>
      <w:r>
        <w:rPr>
          <w:noProof/>
        </w:rPr>
        <w:t>,</w:t>
      </w:r>
      <w:r>
        <w:t xml:space="preserve"> a </w:t>
      </w:r>
      <w:r w:rsidRPr="002A5D1E">
        <w:rPr>
          <w:noProof/>
        </w:rPr>
        <w:t>button</w:t>
      </w:r>
      <w:r>
        <w:t xml:space="preserve"> if pressed will not do anything.  </w:t>
      </w:r>
    </w:p>
    <w:p w14:paraId="38D0DE4A" w14:textId="5530F924" w:rsidR="00644E43" w:rsidRDefault="00644E43" w:rsidP="00CC3FBB">
      <w:r>
        <w:t xml:space="preserve">Step </w:t>
      </w:r>
      <w:proofErr w:type="gramStart"/>
      <w:r>
        <w:t>6:-</w:t>
      </w:r>
      <w:proofErr w:type="gramEnd"/>
      <w:r>
        <w:t xml:space="preserve"> Once </w:t>
      </w:r>
      <w:r w:rsidRPr="00644E43">
        <w:rPr>
          <w:noProof/>
        </w:rPr>
        <w:t>do</w:t>
      </w:r>
      <w:r>
        <w:rPr>
          <w:noProof/>
        </w:rPr>
        <w:t>ne</w:t>
      </w:r>
      <w:r>
        <w:t xml:space="preserve">, remember to push </w:t>
      </w:r>
      <w:r w:rsidRPr="00644E43">
        <w:rPr>
          <w:noProof/>
        </w:rPr>
        <w:t>you</w:t>
      </w:r>
      <w:r>
        <w:rPr>
          <w:noProof/>
        </w:rPr>
        <w:t>r</w:t>
      </w:r>
      <w:r>
        <w:t xml:space="preserve"> code and publish it in </w:t>
      </w:r>
      <w:r>
        <w:rPr>
          <w:noProof/>
        </w:rPr>
        <w:t>L</w:t>
      </w:r>
      <w:r w:rsidRPr="00644E43">
        <w:rPr>
          <w:noProof/>
        </w:rPr>
        <w:t>oki</w:t>
      </w:r>
      <w:r>
        <w:t>.</w:t>
      </w:r>
      <w:bookmarkStart w:id="0" w:name="_GoBack"/>
      <w:bookmarkEnd w:id="0"/>
    </w:p>
    <w:p w14:paraId="295B3DF7" w14:textId="77777777" w:rsidR="00832184" w:rsidRDefault="00832184" w:rsidP="00CC3FBB"/>
    <w:p w14:paraId="5B9B1BC2" w14:textId="77777777" w:rsidR="00832184" w:rsidRDefault="00832184" w:rsidP="00CC3FBB"/>
    <w:sectPr w:rsidR="008321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85171B"/>
    <w:multiLevelType w:val="hybridMultilevel"/>
    <w:tmpl w:val="0DBAE0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xMjQ3tzQ3MjA3NTRQ0lEKTi0uzszPAykwrAUAAiDlGiwAAAA="/>
  </w:docVars>
  <w:rsids>
    <w:rsidRoot w:val="00CC3FBB"/>
    <w:rsid w:val="000002C4"/>
    <w:rsid w:val="000B2E45"/>
    <w:rsid w:val="002A5D1E"/>
    <w:rsid w:val="00644E43"/>
    <w:rsid w:val="00832184"/>
    <w:rsid w:val="00CC3FBB"/>
    <w:rsid w:val="00D363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70B969"/>
  <w15:chartTrackingRefBased/>
  <w15:docId w15:val="{34C65D5B-3F43-4A59-9797-B0AE144A2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3F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4</TotalTime>
  <Pages>1</Pages>
  <Words>331</Words>
  <Characters>188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thika Ramesh</dc:creator>
  <cp:keywords/>
  <dc:description/>
  <cp:lastModifiedBy>Karthika Ramesh</cp:lastModifiedBy>
  <cp:revision>3</cp:revision>
  <dcterms:created xsi:type="dcterms:W3CDTF">2018-09-26T07:49:00Z</dcterms:created>
  <dcterms:modified xsi:type="dcterms:W3CDTF">2018-09-26T19:54:00Z</dcterms:modified>
</cp:coreProperties>
</file>